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45e376f5cce1a0c051153802b417e163c32b7"/>
      <w:r>
        <w:rPr>
          <w:b/>
        </w:rPr>
        <w:t xml:space="preserve">ПРОТОКОЛ ПРО РЕЗУЛЬТАТИ ЗЕМЕЛЬНИХ ТОРГІВ № LAE001-UA-20240412-74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559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</w:t>
      </w:r>
    </w:p>
    <w:p>
      <w:pPr>
        <w:numPr>
          <w:ilvl w:val="0"/>
          <w:numId w:val="1001"/>
        </w:numPr>
        <w:pStyle w:val="Compact"/>
      </w:pP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, документи подані для державної реєстрації: свідоцтво про право на спадщину, за законом, серія та номер: 313, виданий 10.04.2014, видавник: Приватний нотаріус Знам'янського районного нотаріального округу Тепляков 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6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2:37:05Z</dcterms:created>
  <dcterms:modified xsi:type="dcterms:W3CDTF">2024-06-23T0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